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11C8BF81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D677321" w14:textId="30AEDA33" w:rsidR="000B5A12" w:rsidRDefault="000B5A12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</w:p>
    <w:p w14:paraId="7BB151D1" w14:textId="77777777" w:rsidR="008153A9" w:rsidRPr="008153A9" w:rsidRDefault="008153A9" w:rsidP="008153A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153A9">
        <w:rPr>
          <w:b w:val="0"/>
          <w:bCs w:val="0"/>
          <w:color w:val="444444"/>
          <w:spacing w:val="3"/>
        </w:rPr>
        <w:t xml:space="preserve">SELECT first_name , salary FROM worker e1 </w:t>
      </w:r>
    </w:p>
    <w:p w14:paraId="5C9CCB91" w14:textId="77777777" w:rsidR="008153A9" w:rsidRPr="008153A9" w:rsidRDefault="008153A9" w:rsidP="008153A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153A9">
        <w:rPr>
          <w:b w:val="0"/>
          <w:bCs w:val="0"/>
          <w:color w:val="444444"/>
          <w:spacing w:val="3"/>
        </w:rPr>
        <w:t xml:space="preserve"> WHERE 5-1 = (SELECT COUNT(DISTINCT salary) FROM worker e2 WHERE e2.salary &gt; e1.salary)</w:t>
      </w:r>
    </w:p>
    <w:p w14:paraId="3EF5A0A2" w14:textId="77777777" w:rsidR="008153A9" w:rsidRDefault="008153A9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63A1801" w14:textId="77777777" w:rsidR="000B5A12" w:rsidRPr="007A1BB7" w:rsidRDefault="000B5A12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063A5145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064C8482" w14:textId="16CE6585" w:rsidR="008153A9" w:rsidRDefault="008153A9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</w:t>
      </w:r>
    </w:p>
    <w:p w14:paraId="0978A18E" w14:textId="77777777" w:rsidR="00CA696F" w:rsidRPr="00CA696F" w:rsidRDefault="00CA696F" w:rsidP="00CA696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A696F">
        <w:rPr>
          <w:b w:val="0"/>
          <w:bCs w:val="0"/>
          <w:color w:val="444444"/>
          <w:spacing w:val="3"/>
        </w:rPr>
        <w:t>select * from worker where salary in</w:t>
      </w:r>
    </w:p>
    <w:p w14:paraId="07195E8F" w14:textId="73DA682D" w:rsidR="00CA696F" w:rsidRDefault="00CA696F" w:rsidP="00CA696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A696F">
        <w:rPr>
          <w:b w:val="0"/>
          <w:bCs w:val="0"/>
          <w:color w:val="444444"/>
          <w:spacing w:val="3"/>
        </w:rPr>
        <w:t>(select salary from worker group by salary having count(*) &gt; 1)</w:t>
      </w:r>
    </w:p>
    <w:p w14:paraId="223449AA" w14:textId="72EFEDF3" w:rsidR="008153A9" w:rsidRPr="007A1BB7" w:rsidRDefault="008153A9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0B5A12"/>
    <w:rsid w:val="008153A9"/>
    <w:rsid w:val="00A31028"/>
    <w:rsid w:val="00CA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E487B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3</cp:revision>
  <dcterms:created xsi:type="dcterms:W3CDTF">2021-03-26T13:48:00Z</dcterms:created>
  <dcterms:modified xsi:type="dcterms:W3CDTF">2022-01-26T11:39:00Z</dcterms:modified>
</cp:coreProperties>
</file>